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53CB" w14:textId="4DBDD625" w:rsidR="007D75FE" w:rsidRPr="007D75FE" w:rsidRDefault="007D75FE" w:rsidP="007D75FE">
      <w:pPr>
        <w:jc w:val="center"/>
        <w:rPr>
          <w:b/>
          <w:bCs/>
          <w:sz w:val="28"/>
          <w:szCs w:val="28"/>
        </w:rPr>
      </w:pPr>
      <w:r w:rsidRPr="007D75FE">
        <w:rPr>
          <w:b/>
          <w:bCs/>
          <w:sz w:val="28"/>
          <w:szCs w:val="28"/>
        </w:rPr>
        <w:t xml:space="preserve">ĐỀ </w:t>
      </w:r>
      <w:r w:rsidR="00A9402D">
        <w:rPr>
          <w:b/>
          <w:bCs/>
          <w:sz w:val="28"/>
          <w:szCs w:val="28"/>
        </w:rPr>
        <w:t>2</w:t>
      </w:r>
    </w:p>
    <w:p w14:paraId="5521A4DC" w14:textId="0541A3EB" w:rsidR="007D75FE" w:rsidRPr="007D75FE" w:rsidRDefault="007D75FE" w:rsidP="007D75FE">
      <w:pPr>
        <w:ind w:left="360"/>
        <w:rPr>
          <w:rFonts w:ascii="Times New Roman" w:hAnsi="Times New Roman" w:cs="Times New Roman"/>
          <w:sz w:val="26"/>
          <w:szCs w:val="26"/>
        </w:rPr>
      </w:pPr>
      <w:r w:rsidRPr="007D75FE">
        <w:rPr>
          <w:rFonts w:ascii="Times New Roman" w:hAnsi="Times New Roman" w:cs="Times New Roman"/>
          <w:sz w:val="26"/>
          <w:szCs w:val="26"/>
        </w:rPr>
        <w:t>Tạo web có nội dung Form hiển thị trong phần content như hình sau</w:t>
      </w:r>
      <w:r w:rsidR="00A9402D">
        <w:rPr>
          <w:rFonts w:ascii="Times New Roman" w:hAnsi="Times New Roman" w:cs="Times New Roman"/>
          <w:sz w:val="26"/>
          <w:szCs w:val="26"/>
        </w:rPr>
        <w:t xml:space="preserve"> sử dụng HTML, CSS và JavaScript</w:t>
      </w:r>
    </w:p>
    <w:p w14:paraId="4F8FF311" w14:textId="77777777" w:rsidR="007D75FE" w:rsidRPr="007D75FE" w:rsidRDefault="007D75FE" w:rsidP="007D75FE">
      <w:pPr>
        <w:ind w:left="360"/>
        <w:rPr>
          <w:rFonts w:ascii="Times New Roman" w:hAnsi="Times New Roman" w:cs="Times New Roman"/>
          <w:b/>
          <w:bCs/>
          <w:sz w:val="26"/>
          <w:szCs w:val="26"/>
        </w:rPr>
      </w:pPr>
      <w:r w:rsidRPr="007D75FE">
        <w:rPr>
          <w:rFonts w:ascii="Times New Roman" w:hAnsi="Times New Roman" w:cs="Times New Roman"/>
          <w:b/>
          <w:bCs/>
          <w:sz w:val="26"/>
          <w:szCs w:val="26"/>
        </w:rPr>
        <w:t>Chú ý:</w:t>
      </w:r>
    </w:p>
    <w:p w14:paraId="2622C5ED" w14:textId="77777777" w:rsidR="007D75FE" w:rsidRDefault="007D75FE" w:rsidP="007D75FE">
      <w:pPr>
        <w:pStyle w:val="ListParagraph"/>
        <w:numPr>
          <w:ilvl w:val="0"/>
          <w:numId w:val="2"/>
        </w:numPr>
      </w:pPr>
      <w:r>
        <w:t>Tên đăng nhập chỉ có thể chứa kí tự</w:t>
      </w:r>
    </w:p>
    <w:p w14:paraId="0EE3DEF7" w14:textId="04B8E1F5" w:rsidR="007D75FE" w:rsidRDefault="007D75FE" w:rsidP="007D75FE">
      <w:pPr>
        <w:pStyle w:val="ListParagraph"/>
        <w:numPr>
          <w:ilvl w:val="0"/>
          <w:numId w:val="2"/>
        </w:numPr>
      </w:pPr>
      <w:r>
        <w:t>Điện thoại có từ 10 đến 12 số</w:t>
      </w:r>
      <w:r w:rsidR="007717E5">
        <w:t>, bắt đầu bằng số 0</w:t>
      </w:r>
    </w:p>
    <w:p w14:paraId="00F8546D" w14:textId="59062ED3" w:rsidR="007D75FE" w:rsidRDefault="007D75FE" w:rsidP="007D75FE">
      <w:pPr>
        <w:pStyle w:val="ListParagraph"/>
        <w:numPr>
          <w:ilvl w:val="0"/>
          <w:numId w:val="2"/>
        </w:numPr>
      </w:pPr>
      <w:r>
        <w:t>Nếu dữ liệu hợp lệ</w:t>
      </w:r>
      <w:r w:rsidR="00AC0571">
        <w:t xml:space="preserve"> (dữ liệu các ô theo quy ước</w:t>
      </w:r>
      <w:r w:rsidR="007717E5">
        <w:t>, bao gồm họ, tên, email/điện thoại</w:t>
      </w:r>
      <w:r w:rsidR="00AC0571">
        <w:t>)</w:t>
      </w:r>
      <w:r w:rsidR="007717E5">
        <w:t xml:space="preserve"> khi nhấn nút Đăng kí sẽ xuất </w:t>
      </w:r>
      <w:r>
        <w:t>hiện cửa sổ thông báo “Bạn đã đăng ký thành công”.</w:t>
      </w:r>
      <w:r>
        <w:tab/>
      </w:r>
    </w:p>
    <w:p w14:paraId="6C0DC3FA" w14:textId="5BC15515" w:rsidR="007717E5" w:rsidRDefault="007717E5" w:rsidP="00DE359F">
      <w:pPr>
        <w:pStyle w:val="ListParagraph"/>
        <w:numPr>
          <w:ilvl w:val="0"/>
          <w:numId w:val="2"/>
        </w:numPr>
        <w:jc w:val="center"/>
      </w:pPr>
    </w:p>
    <w:p w14:paraId="6E7EBCC7" w14:textId="2E99CE02" w:rsidR="007D75FE" w:rsidRDefault="007B2BED" w:rsidP="00AC0571">
      <w:pPr>
        <w:jc w:val="center"/>
      </w:pPr>
      <w:r w:rsidRPr="007B2BED">
        <w:rPr>
          <w:noProof/>
        </w:rPr>
        <w:drawing>
          <wp:inline distT="0" distB="0" distL="0" distR="0" wp14:anchorId="5D80E616" wp14:editId="5D8BA2F0">
            <wp:extent cx="6159500" cy="3159760"/>
            <wp:effectExtent l="0" t="0" r="0" b="2540"/>
            <wp:docPr id="1069965117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965117" name="Picture 1" descr="A screenshot of a computer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3DDCA" w14:textId="1951EAC6" w:rsidR="002F35E8" w:rsidRDefault="002F35E8"/>
    <w:sectPr w:rsidR="002F35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833"/>
    <w:multiLevelType w:val="hybridMultilevel"/>
    <w:tmpl w:val="CD28F974"/>
    <w:lvl w:ilvl="0" w:tplc="88DA79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313F4E"/>
    <w:multiLevelType w:val="hybridMultilevel"/>
    <w:tmpl w:val="65CCD1F8"/>
    <w:lvl w:ilvl="0" w:tplc="C8AE4B9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535673">
    <w:abstractNumId w:val="1"/>
  </w:num>
  <w:num w:numId="2" w16cid:durableId="2014913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EwNrQwtTQxsDRU0lEKTi0uzszPAykwrwUAAVruXywAAAA="/>
  </w:docVars>
  <w:rsids>
    <w:rsidRoot w:val="007D75FE"/>
    <w:rsid w:val="002B79AD"/>
    <w:rsid w:val="002F35E8"/>
    <w:rsid w:val="00587CEA"/>
    <w:rsid w:val="007717E5"/>
    <w:rsid w:val="007B2BED"/>
    <w:rsid w:val="007D75FE"/>
    <w:rsid w:val="00A9402D"/>
    <w:rsid w:val="00AC0571"/>
    <w:rsid w:val="00B551E2"/>
    <w:rsid w:val="00B761BF"/>
    <w:rsid w:val="00BB2401"/>
    <w:rsid w:val="00C73D7E"/>
    <w:rsid w:val="00D53B11"/>
    <w:rsid w:val="00DE359F"/>
    <w:rsid w:val="00E0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F4DE1"/>
  <w15:chartTrackingRefBased/>
  <w15:docId w15:val="{6D01592D-5329-45F5-9615-530FA070C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5FE"/>
    <w:pPr>
      <w:ind w:left="720"/>
      <w:contextualSpacing/>
    </w:pPr>
    <w:rPr>
      <w:rFonts w:ascii="Times New Roman" w:hAnsi="Times New Roman"/>
      <w:kern w:val="0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ng Thi Hong Lan</dc:creator>
  <cp:keywords/>
  <dc:description/>
  <cp:lastModifiedBy>Luong Thi Hong Lan</cp:lastModifiedBy>
  <cp:revision>5</cp:revision>
  <dcterms:created xsi:type="dcterms:W3CDTF">2024-03-23T00:42:00Z</dcterms:created>
  <dcterms:modified xsi:type="dcterms:W3CDTF">2024-03-23T02:49:00Z</dcterms:modified>
</cp:coreProperties>
</file>